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F65BF" w:rsidRDefault="00F5589F">
      <w:pPr>
        <w:pStyle w:val="Textindependent"/>
        <w:ind w:left="103"/>
        <w:rPr>
          <w:rFonts w:ascii="Times New Roman"/>
          <w:b w:val="0"/>
        </w:rPr>
      </w:pPr>
      <w:r>
        <w:rPr>
          <w:rFonts w:ascii="Times New Roman"/>
          <w:b w:val="0"/>
          <w:noProof/>
        </w:rPr>
        <mc:AlternateContent>
          <mc:Choice Requires="wps">
            <w:drawing>
              <wp:inline distT="0" distB="0" distL="0" distR="0">
                <wp:extent cx="5542915" cy="398145"/>
                <wp:effectExtent l="5080" t="6350" r="5080" b="5080"/>
                <wp:docPr id="6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2915" cy="398145"/>
                        </a:xfrm>
                        <a:prstGeom prst="rect">
                          <a:avLst/>
                        </a:prstGeom>
                        <a:solidFill>
                          <a:srgbClr val="E6E6E6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F65BF" w:rsidRDefault="00D12938" w:rsidP="004D17D2">
                            <w:pPr>
                              <w:pStyle w:val="Textindependent"/>
                              <w:spacing w:before="16" w:line="302" w:lineRule="auto"/>
                              <w:ind w:left="107"/>
                              <w:jc w:val="center"/>
                            </w:pPr>
                            <w:r>
                              <w:t>SOL·LICITUD</w:t>
                            </w:r>
                            <w:r>
                              <w:rPr>
                                <w:spacing w:val="-12"/>
                              </w:rPr>
                              <w:t xml:space="preserve"> </w:t>
                            </w:r>
                            <w:r>
                              <w:t>DE</w:t>
                            </w:r>
                            <w:r>
                              <w:rPr>
                                <w:spacing w:val="-13"/>
                              </w:rPr>
                              <w:t xml:space="preserve"> </w:t>
                            </w:r>
                            <w:r>
                              <w:t>PARTICIPACIÓ</w:t>
                            </w:r>
                            <w:r>
                              <w:rPr>
                                <w:spacing w:val="-10"/>
                              </w:rPr>
                              <w:t xml:space="preserve"> </w:t>
                            </w:r>
                            <w:r>
                              <w:t>EN</w:t>
                            </w:r>
                            <w:r>
                              <w:rPr>
                                <w:spacing w:val="-12"/>
                              </w:rPr>
                              <w:t xml:space="preserve"> </w:t>
                            </w:r>
                            <w:r>
                              <w:t>LA</w:t>
                            </w:r>
                            <w:r>
                              <w:rPr>
                                <w:spacing w:val="-16"/>
                              </w:rPr>
                              <w:t xml:space="preserve"> </w:t>
                            </w:r>
                            <w:r w:rsidR="00B43877" w:rsidRPr="00B43877">
                              <w:t>CONVOCATÒRIA D’AJUTS PER AL COFINANÇAMENT DE LA CONVOCATÒRIA DEL VICERECTOR DE RECERCA DE LA UB D’AJUTS PER A LA RENOVACIÓ D’EQUIPAMENT científic i tecnològic de recerca obsole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width:436.45pt;height:31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" fillcolor="#e6e6e6" strokeweight=".48pt">
                <v:textbox inset="0,0,0,0">
                  <w:txbxContent>
                    <w:p w:rsidR="001F65BF" w:rsidRDefault="00D12938" w:rsidP="004D17D2">
                      <w:pPr>
                        <w:pStyle w:val="Textindependent"/>
                        <w:spacing w:before="16" w:line="302" w:lineRule="auto"/>
                        <w:ind w:left="107"/>
                        <w:jc w:val="center"/>
                      </w:pPr>
                      <w:r>
                        <w:t>SOL·LICITUD</w:t>
                      </w:r>
                      <w:r>
                        <w:rPr>
                          <w:spacing w:val="-12"/>
                        </w:rPr>
                        <w:t xml:space="preserve"> </w:t>
                      </w:r>
                      <w:r>
                        <w:t>DE</w:t>
                      </w:r>
                      <w:r>
                        <w:rPr>
                          <w:spacing w:val="-13"/>
                        </w:rPr>
                        <w:t xml:space="preserve"> </w:t>
                      </w:r>
                      <w:r>
                        <w:t>PARTICIPACIÓ</w:t>
                      </w:r>
                      <w:r>
                        <w:rPr>
                          <w:spacing w:val="-10"/>
                        </w:rPr>
                        <w:t xml:space="preserve"> </w:t>
                      </w:r>
                      <w:r>
                        <w:t>EN</w:t>
                      </w:r>
                      <w:r>
                        <w:rPr>
                          <w:spacing w:val="-12"/>
                        </w:rPr>
                        <w:t xml:space="preserve"> </w:t>
                      </w:r>
                      <w:r>
                        <w:t>LA</w:t>
                      </w:r>
                      <w:r>
                        <w:rPr>
                          <w:spacing w:val="-16"/>
                        </w:rPr>
                        <w:t xml:space="preserve"> </w:t>
                      </w:r>
                      <w:r w:rsidR="00B43877" w:rsidRPr="00B43877">
                        <w:t>CONVOCATÒRIA D’AJUTS PER AL COFINANÇAMENT DE LA CONVOCATÒRIA DEL VICERECTOR DE RECERCA DE LA UB D’AJUTS PER A LA RENOVACIÓ D’EQUIPAMENT científic i tecnològic de recerca obsolet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1F65BF" w:rsidRDefault="001F65BF">
      <w:pPr>
        <w:pStyle w:val="Textindependent"/>
        <w:rPr>
          <w:rFonts w:ascii="Times New Roman"/>
          <w:b w:val="0"/>
        </w:rPr>
      </w:pPr>
    </w:p>
    <w:p w:rsidR="001F65BF" w:rsidRDefault="001F65BF">
      <w:pPr>
        <w:pStyle w:val="Textindependent"/>
        <w:rPr>
          <w:rFonts w:ascii="Times New Roman"/>
          <w:b w:val="0"/>
        </w:rPr>
      </w:pPr>
    </w:p>
    <w:p w:rsidR="001F65BF" w:rsidRDefault="00C11B80">
      <w:pPr>
        <w:pStyle w:val="Textindependent"/>
        <w:rPr>
          <w:rFonts w:ascii="Times New Roman"/>
          <w:b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page">
                  <wp:posOffset>1082040</wp:posOffset>
                </wp:positionH>
                <wp:positionV relativeFrom="page">
                  <wp:posOffset>1706880</wp:posOffset>
                </wp:positionV>
                <wp:extent cx="5541645" cy="266700"/>
                <wp:effectExtent l="0" t="0" r="20955" b="19050"/>
                <wp:wrapNone/>
                <wp:docPr id="7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1645" cy="266700"/>
                        </a:xfrm>
                        <a:prstGeom prst="rect">
                          <a:avLst/>
                        </a:prstGeom>
                        <a:solidFill>
                          <a:srgbClr val="E6E6E6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F65BF" w:rsidRDefault="00D12938">
                            <w:pPr>
                              <w:spacing w:line="251" w:lineRule="exact"/>
                              <w:ind w:left="103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DADES DEL/DE LA SOL·LICITA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" o:spid="_x0000_s1027" type="#_x0000_t202" style="position:absolute;margin-left:85.2pt;margin-top:134.4pt;width:436.35pt;height:21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" fillcolor="#e6e6e6" strokeweight=".48pt">
                <v:textbox inset="0,0,0,0">
                  <w:txbxContent>
                    <w:p w:rsidR="001F65BF" w:rsidRDefault="00D12938">
                      <w:pPr>
                        <w:spacing w:line="251" w:lineRule="exact"/>
                        <w:ind w:left="103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DADES DEL/DE LA SOL·LICITANT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:rsidR="001F65BF" w:rsidRDefault="00C11B80">
      <w:pPr>
        <w:pStyle w:val="Textindependent"/>
        <w:rPr>
          <w:rFonts w:ascii="Times New Roman"/>
          <w:b w:val="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9264" behindDoc="1" locked="0" layoutInCell="1" allowOverlap="1">
                <wp:simplePos x="0" y="0"/>
                <wp:positionH relativeFrom="page">
                  <wp:posOffset>1082040</wp:posOffset>
                </wp:positionH>
                <wp:positionV relativeFrom="paragraph">
                  <wp:posOffset>231775</wp:posOffset>
                </wp:positionV>
                <wp:extent cx="5541645" cy="554990"/>
                <wp:effectExtent l="0" t="0" r="20955" b="16510"/>
                <wp:wrapTopAndBottom/>
                <wp:docPr id="5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1645" cy="554990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1F65BF" w:rsidRDefault="00D12938">
                            <w:pPr>
                              <w:pStyle w:val="Textindependent"/>
                              <w:spacing w:line="300" w:lineRule="auto"/>
                              <w:ind w:left="103" w:right="6912"/>
                            </w:pPr>
                            <w:r>
                              <w:t xml:space="preserve">Nom </w:t>
                            </w:r>
                            <w:r w:rsidR="00B43877">
                              <w:t>i</w:t>
                            </w:r>
                            <w:r>
                              <w:t xml:space="preserve"> cognoms : Càrrec :</w:t>
                            </w:r>
                          </w:p>
                          <w:p w:rsidR="001F65BF" w:rsidRDefault="00B43877">
                            <w:pPr>
                              <w:pStyle w:val="Textindependent"/>
                              <w:ind w:left="103"/>
                            </w:pPr>
                            <w:r>
                              <w:t>Departament</w:t>
                            </w:r>
                            <w:r w:rsidR="00D12938">
                              <w:t xml:space="preserve"> / </w:t>
                            </w:r>
                            <w:r>
                              <w:t>Grup de recerca</w:t>
                            </w:r>
                            <w:r w:rsidR="00D12938">
                              <w:t>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" o:spid="_x0000_s1028" type="#_x0000_t202" style="position:absolute;margin-left:85.2pt;margin-top:18.25pt;width:436.35pt;height:43.7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" filled="f" strokeweight=".48pt">
                <v:textbox inset="0,0,0,0">
                  <w:txbxContent>
                    <w:p w:rsidR="001F65BF" w:rsidRDefault="00D12938">
                      <w:pPr>
                        <w:pStyle w:val="Textindependent"/>
                        <w:spacing w:line="300" w:lineRule="auto"/>
                        <w:ind w:left="103" w:right="6912"/>
                      </w:pPr>
                      <w:r>
                        <w:t xml:space="preserve">Nom </w:t>
                      </w:r>
                      <w:r w:rsidR="00B43877">
                        <w:t>i</w:t>
                      </w:r>
                      <w:r>
                        <w:t xml:space="preserve"> cognoms : Càrrec :</w:t>
                      </w:r>
                    </w:p>
                    <w:p w:rsidR="001F65BF" w:rsidRDefault="00B43877">
                      <w:pPr>
                        <w:pStyle w:val="Textindependent"/>
                        <w:ind w:left="103"/>
                      </w:pPr>
                      <w:r>
                        <w:t>Departament</w:t>
                      </w:r>
                      <w:r w:rsidR="00D12938">
                        <w:t xml:space="preserve"> / </w:t>
                      </w:r>
                      <w:r>
                        <w:t>Grup de recerca</w:t>
                      </w:r>
                      <w:r w:rsidR="00D12938">
                        <w:t>: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1F65BF" w:rsidRDefault="001F65BF">
      <w:pPr>
        <w:pStyle w:val="Textindependent"/>
        <w:rPr>
          <w:rFonts w:ascii="Times New Roman"/>
          <w:b w:val="0"/>
          <w:sz w:val="24"/>
        </w:rPr>
      </w:pPr>
    </w:p>
    <w:p w:rsidR="001F65BF" w:rsidRDefault="001F65BF">
      <w:pPr>
        <w:pStyle w:val="Textindependent"/>
        <w:rPr>
          <w:rFonts w:ascii="Times New Roman"/>
          <w:b w:val="0"/>
        </w:rPr>
      </w:pPr>
    </w:p>
    <w:p w:rsidR="001F65BF" w:rsidRDefault="001F65BF">
      <w:pPr>
        <w:pStyle w:val="Textindependent"/>
        <w:rPr>
          <w:rFonts w:ascii="Times New Roman"/>
          <w:b w:val="0"/>
        </w:rPr>
      </w:pPr>
    </w:p>
    <w:p w:rsidR="001F65BF" w:rsidRDefault="00C11B80">
      <w:pPr>
        <w:pStyle w:val="Textindependent"/>
        <w:rPr>
          <w:rFonts w:ascii="Times New Roman"/>
          <w:b w:val="0"/>
          <w:sz w:val="1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1112C5F" wp14:editId="0ADFD823">
                <wp:simplePos x="0" y="0"/>
                <wp:positionH relativeFrom="page">
                  <wp:posOffset>1082040</wp:posOffset>
                </wp:positionH>
                <wp:positionV relativeFrom="page">
                  <wp:posOffset>3017520</wp:posOffset>
                </wp:positionV>
                <wp:extent cx="5503545" cy="213360"/>
                <wp:effectExtent l="0" t="0" r="20955" b="15240"/>
                <wp:wrapNone/>
                <wp:docPr id="10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3545" cy="213360"/>
                        </a:xfrm>
                        <a:prstGeom prst="rect">
                          <a:avLst/>
                        </a:prstGeom>
                        <a:solidFill>
                          <a:srgbClr val="E6E6E6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11B80" w:rsidRDefault="00C11B80" w:rsidP="00C11B80">
                            <w:pPr>
                              <w:spacing w:line="251" w:lineRule="exact"/>
                              <w:ind w:left="103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IMPORT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112C5F" id="Text Box 9" o:spid="_x0000_s1029" type="#_x0000_t202" style="position:absolute;margin-left:85.2pt;margin-top:237.6pt;width:433.35pt;height:16.8pt;z-index:25166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" fillcolor="#e6e6e6" strokeweight=".48pt">
                <v:textbox inset="0,0,0,0">
                  <w:txbxContent>
                    <w:p w:rsidR="00C11B80" w:rsidRDefault="00C11B80" w:rsidP="00C11B80">
                      <w:pPr>
                        <w:spacing w:line="251" w:lineRule="exact"/>
                        <w:ind w:left="103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IMPORT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61312" behindDoc="1" locked="0" layoutInCell="1" allowOverlap="1">
                <wp:simplePos x="0" y="0"/>
                <wp:positionH relativeFrom="page">
                  <wp:posOffset>1083310</wp:posOffset>
                </wp:positionH>
                <wp:positionV relativeFrom="paragraph">
                  <wp:posOffset>221615</wp:posOffset>
                </wp:positionV>
                <wp:extent cx="5503545" cy="737870"/>
                <wp:effectExtent l="0" t="0" r="0" b="0"/>
                <wp:wrapTopAndBottom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3545" cy="737870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1F65BF" w:rsidRDefault="00D12938">
                            <w:pPr>
                              <w:pStyle w:val="Textindependent"/>
                              <w:spacing w:line="227" w:lineRule="exact"/>
                              <w:ind w:left="103"/>
                            </w:pPr>
                            <w:r>
                              <w:t>Import demanat en la convocatòria:</w:t>
                            </w:r>
                          </w:p>
                          <w:p w:rsidR="001F65BF" w:rsidRDefault="00D12938" w:rsidP="00D12938">
                            <w:pPr>
                              <w:pStyle w:val="Textindependent"/>
                              <w:spacing w:before="58" w:line="300" w:lineRule="auto"/>
                              <w:ind w:left="103" w:right="2982"/>
                            </w:pPr>
                            <w:r>
                              <w:t xml:space="preserve">Import cofinançat pel departament o </w:t>
                            </w:r>
                            <w:r w:rsidR="00C11B80">
                              <w:t>p</w:t>
                            </w:r>
                            <w:r>
                              <w:t>el grup de recerca: Import total sense IVA:</w:t>
                            </w:r>
                          </w:p>
                          <w:p w:rsidR="001F65BF" w:rsidRDefault="00D12938">
                            <w:pPr>
                              <w:pStyle w:val="Textindependent"/>
                              <w:spacing w:before="1"/>
                              <w:ind w:left="103"/>
                            </w:pPr>
                            <w:r>
                              <w:t>Total IVA inclòs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30" type="#_x0000_t202" style="position:absolute;margin-left:85.3pt;margin-top:17.45pt;width:433.35pt;height:58.1pt;z-index:-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" filled="f" strokeweight=".48pt">
                <v:textbox inset="0,0,0,0">
                  <w:txbxContent>
                    <w:p w:rsidR="001F65BF" w:rsidRDefault="00D12938">
                      <w:pPr>
                        <w:pStyle w:val="Textindependent"/>
                        <w:spacing w:line="227" w:lineRule="exact"/>
                        <w:ind w:left="103"/>
                      </w:pPr>
                      <w:r>
                        <w:t>Import demanat en la convocatòria:</w:t>
                      </w:r>
                    </w:p>
                    <w:p w:rsidR="001F65BF" w:rsidRDefault="00D12938" w:rsidP="00D12938">
                      <w:pPr>
                        <w:pStyle w:val="Textindependent"/>
                        <w:spacing w:before="58" w:line="300" w:lineRule="auto"/>
                        <w:ind w:left="103" w:right="2982"/>
                      </w:pPr>
                      <w:r>
                        <w:t xml:space="preserve">Import cofinançat pel departament o </w:t>
                      </w:r>
                      <w:r w:rsidR="00C11B80">
                        <w:t>p</w:t>
                      </w:r>
                      <w:r>
                        <w:t>el grup de recerca: Import total sense IVA:</w:t>
                      </w:r>
                    </w:p>
                    <w:p w:rsidR="001F65BF" w:rsidRDefault="00D12938">
                      <w:pPr>
                        <w:pStyle w:val="Textindependent"/>
                        <w:spacing w:before="1"/>
                        <w:ind w:left="103"/>
                      </w:pPr>
                      <w:r>
                        <w:t>Total IVA inclòs: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1F65BF" w:rsidRDefault="001F65BF">
      <w:pPr>
        <w:pStyle w:val="Textindependent"/>
        <w:spacing w:before="2"/>
        <w:rPr>
          <w:rFonts w:ascii="Times New Roman"/>
          <w:b w:val="0"/>
          <w:sz w:val="28"/>
        </w:rPr>
      </w:pPr>
    </w:p>
    <w:p w:rsidR="001F65BF" w:rsidRDefault="00C11B80">
      <w:pPr>
        <w:pStyle w:val="Textindependent"/>
        <w:rPr>
          <w:rFonts w:ascii="Times New Roman"/>
          <w:b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page">
                  <wp:posOffset>1081405</wp:posOffset>
                </wp:positionH>
                <wp:positionV relativeFrom="page">
                  <wp:posOffset>4274820</wp:posOffset>
                </wp:positionV>
                <wp:extent cx="5503545" cy="213360"/>
                <wp:effectExtent l="0" t="0" r="20955" b="15240"/>
                <wp:wrapNone/>
                <wp:docPr id="8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3545" cy="213360"/>
                        </a:xfrm>
                        <a:prstGeom prst="rect">
                          <a:avLst/>
                        </a:prstGeom>
                        <a:solidFill>
                          <a:srgbClr val="E6E6E6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F65BF" w:rsidRDefault="00D12938">
                            <w:pPr>
                              <w:spacing w:line="251" w:lineRule="exact"/>
                              <w:ind w:left="103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DOCUMENTACIÓ QUE S’ACOMPANY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85.15pt;margin-top:336.6pt;width:433.35pt;height:16.8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" fillcolor="#e6e6e6" strokeweight=".48pt">
                <v:textbox inset="0,0,0,0">
                  <w:txbxContent>
                    <w:p w:rsidR="001F65BF" w:rsidRDefault="00D12938">
                      <w:pPr>
                        <w:spacing w:line="251" w:lineRule="exact"/>
                        <w:ind w:left="103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DOCUMENTACIÓ QUE S’ACOMPANYA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:rsidR="001F65BF" w:rsidRDefault="00C11B80" w:rsidP="00C11B80">
      <w:pPr>
        <w:pStyle w:val="Textindependent"/>
        <w:rPr>
          <w:rFonts w:ascii="Times New Roman"/>
          <w:b w:val="0"/>
          <w:sz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2336" behindDoc="1" locked="0" layoutInCell="1" allowOverlap="1">
                <wp:simplePos x="0" y="0"/>
                <wp:positionH relativeFrom="page">
                  <wp:posOffset>1081405</wp:posOffset>
                </wp:positionH>
                <wp:positionV relativeFrom="paragraph">
                  <wp:posOffset>154305</wp:posOffset>
                </wp:positionV>
                <wp:extent cx="5503545" cy="1120140"/>
                <wp:effectExtent l="0" t="0" r="20955" b="22860"/>
                <wp:wrapTopAndBottom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3545" cy="1120140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1F65BF" w:rsidRDefault="001F65BF">
                            <w:pPr>
                              <w:pStyle w:val="Textindependent"/>
                              <w:rPr>
                                <w:rFonts w:ascii="Times New Roman"/>
                                <w:b w:val="0"/>
                                <w:sz w:val="25"/>
                              </w:rPr>
                            </w:pPr>
                          </w:p>
                          <w:p w:rsidR="001F65BF" w:rsidRDefault="00D12938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883"/>
                                <w:tab w:val="left" w:pos="884"/>
                              </w:tabs>
                              <w:ind w:hanging="361"/>
                              <w:rPr>
                                <w:rFonts w:ascii="Courier New" w:hAnsi="Courier New"/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emòria</w:t>
                            </w:r>
                          </w:p>
                          <w:p w:rsidR="001F65BF" w:rsidRDefault="00D12938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883"/>
                                <w:tab w:val="left" w:pos="884"/>
                              </w:tabs>
                              <w:spacing w:before="40"/>
                              <w:ind w:hanging="361"/>
                              <w:rPr>
                                <w:rFonts w:ascii="Courier New" w:hAnsi="Courier New"/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Escrit assumint el compromís de</w:t>
                            </w:r>
                            <w:r>
                              <w:rPr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cofinançament</w:t>
                            </w:r>
                          </w:p>
                          <w:p w:rsidR="001F65BF" w:rsidRDefault="00D12938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883"/>
                                <w:tab w:val="left" w:pos="884"/>
                              </w:tabs>
                              <w:spacing w:before="38"/>
                              <w:ind w:hanging="361"/>
                              <w:rPr>
                                <w:rFonts w:ascii="Courier New" w:hAnsi="Courier New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Llistat prioritzat dels equipaments pels que </w:t>
                            </w:r>
                            <w:r w:rsidR="00C11B80">
                              <w:rPr>
                                <w:sz w:val="20"/>
                              </w:rPr>
                              <w:t>se</w:t>
                            </w:r>
                            <w:r>
                              <w:rPr>
                                <w:sz w:val="20"/>
                              </w:rPr>
                              <w:t xml:space="preserve"> sol·licita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l’ajut</w:t>
                            </w:r>
                          </w:p>
                          <w:p w:rsidR="001F65BF" w:rsidRDefault="00D12938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883"/>
                                <w:tab w:val="left" w:pos="884"/>
                              </w:tabs>
                              <w:spacing w:before="34"/>
                              <w:ind w:hanging="361"/>
                              <w:rPr>
                                <w:rFonts w:ascii="Courier New" w:hAnsi="Courier New"/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Pressupost o Factura proforma de l’equipament</w:t>
                            </w:r>
                            <w:r>
                              <w:rPr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sol·licita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032" type="#_x0000_t202" style="position:absolute;margin-left:85.15pt;margin-top:12.15pt;width:433.35pt;height:88.2pt;z-index:-251654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" filled="f" strokeweight=".48pt">
                <v:textbox inset="0,0,0,0">
                  <w:txbxContent>
                    <w:p w:rsidR="001F65BF" w:rsidRDefault="001F65BF">
                      <w:pPr>
                        <w:pStyle w:val="Textindependent"/>
                        <w:rPr>
                          <w:rFonts w:ascii="Times New Roman"/>
                          <w:b w:val="0"/>
                          <w:sz w:val="25"/>
                        </w:rPr>
                      </w:pPr>
                    </w:p>
                    <w:p w:rsidR="001F65BF" w:rsidRDefault="00D12938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883"/>
                          <w:tab w:val="left" w:pos="884"/>
                        </w:tabs>
                        <w:ind w:hanging="361"/>
                        <w:rPr>
                          <w:rFonts w:ascii="Courier New" w:hAnsi="Courier New"/>
                          <w:sz w:val="20"/>
                        </w:rPr>
                      </w:pPr>
                      <w:r>
                        <w:rPr>
                          <w:sz w:val="20"/>
                        </w:rPr>
                        <w:t>Memòria</w:t>
                      </w:r>
                      <w:bookmarkStart w:id="1" w:name="_GoBack"/>
                      <w:bookmarkEnd w:id="1"/>
                    </w:p>
                    <w:p w:rsidR="001F65BF" w:rsidRDefault="00D12938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883"/>
                          <w:tab w:val="left" w:pos="884"/>
                        </w:tabs>
                        <w:spacing w:before="40"/>
                        <w:ind w:hanging="361"/>
                        <w:rPr>
                          <w:rFonts w:ascii="Courier New" w:hAnsi="Courier New"/>
                          <w:sz w:val="20"/>
                        </w:rPr>
                      </w:pPr>
                      <w:r>
                        <w:rPr>
                          <w:sz w:val="20"/>
                        </w:rPr>
                        <w:t>Escrit assumint el compromís de</w:t>
                      </w:r>
                      <w:r>
                        <w:rPr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cofinançament</w:t>
                      </w:r>
                    </w:p>
                    <w:p w:rsidR="001F65BF" w:rsidRDefault="00D12938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883"/>
                          <w:tab w:val="left" w:pos="884"/>
                        </w:tabs>
                        <w:spacing w:before="38"/>
                        <w:ind w:hanging="361"/>
                        <w:rPr>
                          <w:rFonts w:ascii="Courier New" w:hAnsi="Courier New"/>
                        </w:rPr>
                      </w:pPr>
                      <w:r>
                        <w:rPr>
                          <w:sz w:val="20"/>
                        </w:rPr>
                        <w:t xml:space="preserve">Llistat prioritzat dels equipaments pels que </w:t>
                      </w:r>
                      <w:r w:rsidR="00C11B80">
                        <w:rPr>
                          <w:sz w:val="20"/>
                        </w:rPr>
                        <w:t>se</w:t>
                      </w:r>
                      <w:r>
                        <w:rPr>
                          <w:sz w:val="20"/>
                        </w:rPr>
                        <w:t xml:space="preserve"> sol·licita</w:t>
                      </w:r>
                      <w:r>
                        <w:rPr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l’ajut</w:t>
                      </w:r>
                    </w:p>
                    <w:p w:rsidR="001F65BF" w:rsidRDefault="00D12938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883"/>
                          <w:tab w:val="left" w:pos="884"/>
                        </w:tabs>
                        <w:spacing w:before="34"/>
                        <w:ind w:hanging="361"/>
                        <w:rPr>
                          <w:rFonts w:ascii="Courier New" w:hAnsi="Courier New"/>
                          <w:sz w:val="20"/>
                        </w:rPr>
                      </w:pPr>
                      <w:r>
                        <w:rPr>
                          <w:sz w:val="20"/>
                        </w:rPr>
                        <w:t>Pressupost o Factura proforma de l’equipament</w:t>
                      </w:r>
                      <w:r>
                        <w:rPr>
                          <w:spacing w:val="-6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sol·licitat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1F65BF" w:rsidRDefault="001F65BF">
      <w:pPr>
        <w:pStyle w:val="Textindependent"/>
        <w:rPr>
          <w:rFonts w:ascii="Times New Roman"/>
          <w:b w:val="0"/>
        </w:rPr>
      </w:pPr>
    </w:p>
    <w:p w:rsidR="001F65BF" w:rsidRDefault="001F65BF">
      <w:pPr>
        <w:pStyle w:val="Textindependent"/>
        <w:spacing w:before="7"/>
        <w:rPr>
          <w:rFonts w:ascii="Times New Roman"/>
          <w:b w:val="0"/>
          <w:sz w:val="23"/>
        </w:rPr>
      </w:pPr>
    </w:p>
    <w:p w:rsidR="001F65BF" w:rsidRDefault="00D12938">
      <w:pPr>
        <w:spacing w:before="100" w:line="300" w:lineRule="auto"/>
        <w:ind w:left="221" w:right="269"/>
        <w:jc w:val="both"/>
      </w:pPr>
      <w:r>
        <w:rPr>
          <w:b/>
        </w:rPr>
        <w:t xml:space="preserve">SOL·LICITA: </w:t>
      </w:r>
      <w:r>
        <w:t xml:space="preserve">Participar en la </w:t>
      </w:r>
      <w:r w:rsidRPr="00D12938">
        <w:rPr>
          <w:b/>
        </w:rPr>
        <w:t>Convocatòria d’ajuts per al cofinançament de la convocatòria del vicerector de Recerca de la UB d’ajuts per a la renovació d’equipament científic i tecnològic de recerca obsolet</w:t>
      </w:r>
      <w:r w:rsidR="00C11B80">
        <w:rPr>
          <w:b/>
        </w:rPr>
        <w:t>,</w:t>
      </w:r>
      <w:r>
        <w:rPr>
          <w:b/>
        </w:rPr>
        <w:t xml:space="preserve"> </w:t>
      </w:r>
      <w:r>
        <w:t xml:space="preserve">convocada pel </w:t>
      </w:r>
      <w:proofErr w:type="spellStart"/>
      <w:r>
        <w:t>vicedegà</w:t>
      </w:r>
      <w:proofErr w:type="spellEnd"/>
      <w:r>
        <w:t xml:space="preserve"> de Recerca de la UB per resolució de data </w:t>
      </w:r>
      <w:r w:rsidR="00C11B80">
        <w:softHyphen/>
      </w:r>
      <w:r w:rsidR="00C11B80">
        <w:softHyphen/>
      </w:r>
      <w:r w:rsidR="00C11B80">
        <w:softHyphen/>
      </w:r>
      <w:r w:rsidR="00C11B80">
        <w:softHyphen/>
        <w:t xml:space="preserve">14 </w:t>
      </w:r>
      <w:r>
        <w:t xml:space="preserve">de desembre de 2020, </w:t>
      </w:r>
      <w:r w:rsidR="00C11B80">
        <w:t xml:space="preserve">d’acord amb </w:t>
      </w:r>
      <w:r>
        <w:t>les bases de la convocatòria.</w:t>
      </w:r>
    </w:p>
    <w:p w:rsidR="001F65BF" w:rsidRDefault="00F5589F">
      <w:pPr>
        <w:pStyle w:val="Textindependent"/>
        <w:spacing w:before="2"/>
        <w:rPr>
          <w:b w:val="0"/>
          <w:sz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3360" behindDoc="1" locked="0" layoutInCell="1" allowOverlap="1">
                <wp:simplePos x="0" y="0"/>
                <wp:positionH relativeFrom="page">
                  <wp:posOffset>1083310</wp:posOffset>
                </wp:positionH>
                <wp:positionV relativeFrom="paragraph">
                  <wp:posOffset>204470</wp:posOffset>
                </wp:positionV>
                <wp:extent cx="5393690" cy="1211580"/>
                <wp:effectExtent l="0" t="0" r="0" b="0"/>
                <wp:wrapTopAndBottom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93690" cy="1211580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1F65BF" w:rsidRDefault="00D12938">
                            <w:pPr>
                              <w:spacing w:line="300" w:lineRule="auto"/>
                              <w:ind w:left="103" w:right="5439"/>
                            </w:pPr>
                            <w:r>
                              <w:t>Nom i cognoms del sol·licitant Càrrec</w:t>
                            </w:r>
                          </w:p>
                          <w:p w:rsidR="001F65BF" w:rsidRDefault="001F65BF">
                            <w:pPr>
                              <w:pStyle w:val="Textindependent"/>
                              <w:spacing w:before="7"/>
                              <w:rPr>
                                <w:b w:val="0"/>
                                <w:sz w:val="27"/>
                              </w:rPr>
                            </w:pPr>
                          </w:p>
                          <w:p w:rsidR="001F65BF" w:rsidRDefault="00D12938">
                            <w:pPr>
                              <w:ind w:left="165"/>
                            </w:pPr>
                            <w:r>
                              <w:t>(Signatura)</w:t>
                            </w:r>
                          </w:p>
                          <w:p w:rsidR="001F65BF" w:rsidRDefault="001F65BF">
                            <w:pPr>
                              <w:pStyle w:val="Textindependent"/>
                              <w:spacing w:before="10"/>
                              <w:rPr>
                                <w:b w:val="0"/>
                                <w:sz w:val="32"/>
                              </w:rPr>
                            </w:pPr>
                          </w:p>
                          <w:p w:rsidR="001F65BF" w:rsidRDefault="00D12938">
                            <w:pPr>
                              <w:ind w:left="103"/>
                            </w:pPr>
                            <w:r>
                              <w:t>Barcelona, ........ de ............................. de 202....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" o:spid="_x0000_s1033" type="#_x0000_t202" style="position:absolute;margin-left:85.3pt;margin-top:16.1pt;width:424.7pt;height:95.4pt;z-index:-2516531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" filled="f" strokeweight=".48pt">
                <v:textbox inset="0,0,0,0">
                  <w:txbxContent>
                    <w:p w:rsidR="001F65BF" w:rsidRDefault="00D12938">
                      <w:pPr>
                        <w:spacing w:line="300" w:lineRule="auto"/>
                        <w:ind w:left="103" w:right="5439"/>
                      </w:pPr>
                      <w:r>
                        <w:t>Nom i cognoms del sol·licitant Càrrec</w:t>
                      </w:r>
                    </w:p>
                    <w:p w:rsidR="001F65BF" w:rsidRDefault="001F65BF">
                      <w:pPr>
                        <w:pStyle w:val="Textindependent"/>
                        <w:spacing w:before="7"/>
                        <w:rPr>
                          <w:b w:val="0"/>
                          <w:sz w:val="27"/>
                        </w:rPr>
                      </w:pPr>
                    </w:p>
                    <w:p w:rsidR="001F65BF" w:rsidRDefault="00D12938">
                      <w:pPr>
                        <w:ind w:left="165"/>
                      </w:pPr>
                      <w:r>
                        <w:t>(Signatura)</w:t>
                      </w:r>
                    </w:p>
                    <w:p w:rsidR="001F65BF" w:rsidRDefault="001F65BF">
                      <w:pPr>
                        <w:pStyle w:val="Textindependent"/>
                        <w:spacing w:before="10"/>
                        <w:rPr>
                          <w:b w:val="0"/>
                          <w:sz w:val="32"/>
                        </w:rPr>
                      </w:pPr>
                    </w:p>
                    <w:p w:rsidR="001F65BF" w:rsidRDefault="00D12938">
                      <w:pPr>
                        <w:ind w:left="103"/>
                      </w:pPr>
                      <w:r>
                        <w:t>Barcelona, ........ de ............................. de 202....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1F65BF" w:rsidRDefault="001F65BF">
      <w:pPr>
        <w:pStyle w:val="Textindependent"/>
        <w:rPr>
          <w:b w:val="0"/>
        </w:rPr>
      </w:pPr>
    </w:p>
    <w:p w:rsidR="001F65BF" w:rsidRDefault="001F65BF">
      <w:pPr>
        <w:pStyle w:val="Textindependent"/>
        <w:rPr>
          <w:b w:val="0"/>
        </w:rPr>
      </w:pPr>
    </w:p>
    <w:p w:rsidR="001F65BF" w:rsidRDefault="001F65BF">
      <w:pPr>
        <w:pStyle w:val="Textindependent"/>
        <w:rPr>
          <w:b w:val="0"/>
        </w:rPr>
      </w:pPr>
    </w:p>
    <w:p w:rsidR="001F65BF" w:rsidRDefault="001F65BF">
      <w:pPr>
        <w:pStyle w:val="Textindependent"/>
        <w:rPr>
          <w:b w:val="0"/>
        </w:rPr>
      </w:pPr>
    </w:p>
    <w:p w:rsidR="001F65BF" w:rsidRDefault="001F65BF">
      <w:pPr>
        <w:pStyle w:val="Textindependent"/>
        <w:spacing w:before="6"/>
        <w:rPr>
          <w:b w:val="0"/>
          <w:sz w:val="18"/>
        </w:rPr>
      </w:pPr>
    </w:p>
    <w:p w:rsidR="00403C84" w:rsidRDefault="00403C84">
      <w:pPr>
        <w:pStyle w:val="Textindependent"/>
        <w:spacing w:before="6"/>
        <w:rPr>
          <w:b w:val="0"/>
          <w:sz w:val="18"/>
        </w:rPr>
      </w:pPr>
    </w:p>
    <w:p w:rsidR="00403C84" w:rsidRDefault="00403C84">
      <w:pPr>
        <w:pStyle w:val="Textindependent"/>
        <w:spacing w:before="6"/>
        <w:rPr>
          <w:b w:val="0"/>
          <w:sz w:val="18"/>
        </w:rPr>
      </w:pPr>
    </w:p>
    <w:p w:rsidR="00403C84" w:rsidRDefault="00403C84">
      <w:pPr>
        <w:pStyle w:val="Textindependent"/>
        <w:spacing w:before="6"/>
        <w:rPr>
          <w:b w:val="0"/>
          <w:sz w:val="18"/>
        </w:rPr>
      </w:pPr>
    </w:p>
    <w:p w:rsidR="00403C84" w:rsidRDefault="00403C84">
      <w:pPr>
        <w:pStyle w:val="Textindependent"/>
        <w:spacing w:before="6"/>
        <w:rPr>
          <w:b w:val="0"/>
          <w:sz w:val="18"/>
        </w:rPr>
      </w:pPr>
    </w:p>
    <w:p w:rsidR="00403C84" w:rsidRDefault="00403C84">
      <w:pPr>
        <w:pStyle w:val="Textindependent"/>
        <w:spacing w:before="6"/>
        <w:rPr>
          <w:b w:val="0"/>
          <w:sz w:val="18"/>
        </w:rPr>
      </w:pPr>
      <w:bookmarkStart w:id="0" w:name="_GoBack"/>
      <w:bookmarkEnd w:id="0"/>
    </w:p>
    <w:p w:rsidR="001F65BF" w:rsidRDefault="00D12938">
      <w:pPr>
        <w:pStyle w:val="Ttol1"/>
        <w:spacing w:before="100"/>
        <w:ind w:left="221"/>
      </w:pPr>
      <w:r>
        <w:t>SR. VICEDEGÀ DE RECERCA DE LA FACULTAT DE GEOGRAFIA I HISTÒRIA DE LA UB</w:t>
      </w:r>
    </w:p>
    <w:sectPr w:rsidR="001F65BF">
      <w:type w:val="continuous"/>
      <w:pgSz w:w="11900" w:h="16840"/>
      <w:pgMar w:top="1420" w:right="1420" w:bottom="280" w:left="148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880673"/>
    <w:multiLevelType w:val="hybridMultilevel"/>
    <w:tmpl w:val="49964F7C"/>
    <w:lvl w:ilvl="0" w:tplc="97E6EF12">
      <w:numFmt w:val="bullet"/>
      <w:lvlText w:val="o"/>
      <w:lvlJc w:val="left"/>
      <w:pPr>
        <w:ind w:left="883" w:hanging="360"/>
      </w:pPr>
      <w:rPr>
        <w:rFonts w:hint="default"/>
        <w:w w:val="99"/>
        <w:lang w:val="ca-ES" w:eastAsia="ca-ES" w:bidi="ca-ES"/>
      </w:rPr>
    </w:lvl>
    <w:lvl w:ilvl="1" w:tplc="1FA2D642">
      <w:numFmt w:val="bullet"/>
      <w:lvlText w:val="•"/>
      <w:lvlJc w:val="left"/>
      <w:pPr>
        <w:ind w:left="1640" w:hanging="360"/>
      </w:pPr>
      <w:rPr>
        <w:rFonts w:hint="default"/>
        <w:lang w:val="ca-ES" w:eastAsia="ca-ES" w:bidi="ca-ES"/>
      </w:rPr>
    </w:lvl>
    <w:lvl w:ilvl="2" w:tplc="5C3A73A8">
      <w:numFmt w:val="bullet"/>
      <w:lvlText w:val="•"/>
      <w:lvlJc w:val="left"/>
      <w:pPr>
        <w:ind w:left="2400" w:hanging="360"/>
      </w:pPr>
      <w:rPr>
        <w:rFonts w:hint="default"/>
        <w:lang w:val="ca-ES" w:eastAsia="ca-ES" w:bidi="ca-ES"/>
      </w:rPr>
    </w:lvl>
    <w:lvl w:ilvl="3" w:tplc="6744FBEC">
      <w:numFmt w:val="bullet"/>
      <w:lvlText w:val="•"/>
      <w:lvlJc w:val="left"/>
      <w:pPr>
        <w:ind w:left="3161" w:hanging="360"/>
      </w:pPr>
      <w:rPr>
        <w:rFonts w:hint="default"/>
        <w:lang w:val="ca-ES" w:eastAsia="ca-ES" w:bidi="ca-ES"/>
      </w:rPr>
    </w:lvl>
    <w:lvl w:ilvl="4" w:tplc="2C788598">
      <w:numFmt w:val="bullet"/>
      <w:lvlText w:val="•"/>
      <w:lvlJc w:val="left"/>
      <w:pPr>
        <w:ind w:left="3921" w:hanging="360"/>
      </w:pPr>
      <w:rPr>
        <w:rFonts w:hint="default"/>
        <w:lang w:val="ca-ES" w:eastAsia="ca-ES" w:bidi="ca-ES"/>
      </w:rPr>
    </w:lvl>
    <w:lvl w:ilvl="5" w:tplc="8DD25B4E">
      <w:numFmt w:val="bullet"/>
      <w:lvlText w:val="•"/>
      <w:lvlJc w:val="left"/>
      <w:pPr>
        <w:ind w:left="4682" w:hanging="360"/>
      </w:pPr>
      <w:rPr>
        <w:rFonts w:hint="default"/>
        <w:lang w:val="ca-ES" w:eastAsia="ca-ES" w:bidi="ca-ES"/>
      </w:rPr>
    </w:lvl>
    <w:lvl w:ilvl="6" w:tplc="54968B46">
      <w:numFmt w:val="bullet"/>
      <w:lvlText w:val="•"/>
      <w:lvlJc w:val="left"/>
      <w:pPr>
        <w:ind w:left="5442" w:hanging="360"/>
      </w:pPr>
      <w:rPr>
        <w:rFonts w:hint="default"/>
        <w:lang w:val="ca-ES" w:eastAsia="ca-ES" w:bidi="ca-ES"/>
      </w:rPr>
    </w:lvl>
    <w:lvl w:ilvl="7" w:tplc="63B453A6">
      <w:numFmt w:val="bullet"/>
      <w:lvlText w:val="•"/>
      <w:lvlJc w:val="left"/>
      <w:pPr>
        <w:ind w:left="6202" w:hanging="360"/>
      </w:pPr>
      <w:rPr>
        <w:rFonts w:hint="default"/>
        <w:lang w:val="ca-ES" w:eastAsia="ca-ES" w:bidi="ca-ES"/>
      </w:rPr>
    </w:lvl>
    <w:lvl w:ilvl="8" w:tplc="7B5A98C0">
      <w:numFmt w:val="bullet"/>
      <w:lvlText w:val="•"/>
      <w:lvlJc w:val="left"/>
      <w:pPr>
        <w:ind w:left="6963" w:hanging="360"/>
      </w:pPr>
      <w:rPr>
        <w:rFonts w:hint="default"/>
        <w:lang w:val="ca-ES" w:eastAsia="ca-ES" w:bidi="ca-E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1M7Q0sTA2NTA3MjVT0lEKTi0uzszPAykwrAUAB3rU7SwAAAA="/>
  </w:docVars>
  <w:rsids>
    <w:rsidRoot w:val="001F65BF"/>
    <w:rsid w:val="001F65BF"/>
    <w:rsid w:val="00403C84"/>
    <w:rsid w:val="004D17D2"/>
    <w:rsid w:val="00B43877"/>
    <w:rsid w:val="00C11B80"/>
    <w:rsid w:val="00CA2B2E"/>
    <w:rsid w:val="00D12938"/>
    <w:rsid w:val="00F558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a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3DDE2C"/>
  <w15:docId w15:val="{ACF88CD5-44E6-4382-BFD6-B599E8A749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ca-ES" w:eastAsia="ca-ES" w:bidi="ca-ES"/>
    </w:rPr>
  </w:style>
  <w:style w:type="paragraph" w:styleId="Ttol1">
    <w:name w:val="heading 1"/>
    <w:basedOn w:val="Normal"/>
    <w:uiPriority w:val="9"/>
    <w:qFormat/>
    <w:pPr>
      <w:ind w:left="103"/>
      <w:outlineLvl w:val="0"/>
    </w:pPr>
    <w:rPr>
      <w:b/>
      <w:bCs/>
    </w:rPr>
  </w:style>
  <w:style w:type="character" w:default="1" w:styleId="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independent">
    <w:name w:val="Body Text"/>
    <w:basedOn w:val="Normal"/>
    <w:uiPriority w:val="1"/>
    <w:qFormat/>
    <w:rPr>
      <w:b/>
      <w:bCs/>
      <w:sz w:val="20"/>
      <w:szCs w:val="20"/>
    </w:rPr>
  </w:style>
  <w:style w:type="paragraph" w:styleId="Pargrafdel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8</Words>
  <Characters>380</Characters>
  <Application>Microsoft Office Word</Application>
  <DocSecurity>0</DocSecurity>
  <Lines>3</Lines>
  <Paragraphs>1</Paragraphs>
  <ScaleCrop>false</ScaleCrop>
  <HeadingPairs>
    <vt:vector size="2" baseType="variant">
      <vt:variant>
        <vt:lpstr>Títol</vt:lpstr>
      </vt:variant>
      <vt:variant>
        <vt:i4>1</vt:i4>
      </vt:variant>
    </vt:vector>
  </HeadingPairs>
  <TitlesOfParts>
    <vt:vector size="1" baseType="lpstr">
      <vt:lpstr>Sollicitud_2020_21</vt:lpstr>
    </vt:vector>
  </TitlesOfParts>
  <Company/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licitud_2020_21</dc:title>
  <dc:creator>montserratlopez</dc:creator>
  <cp:lastModifiedBy>Maria Jose Lorenzo Ceforo</cp:lastModifiedBy>
  <cp:revision>5</cp:revision>
  <dcterms:created xsi:type="dcterms:W3CDTF">2020-12-14T11:57:00Z</dcterms:created>
  <dcterms:modified xsi:type="dcterms:W3CDTF">2020-12-14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28T00:00:00Z</vt:filetime>
  </property>
  <property fmtid="{D5CDD505-2E9C-101B-9397-08002B2CF9AE}" pid="3" name="Creator">
    <vt:lpwstr>PDFCreator Free 4.1.3</vt:lpwstr>
  </property>
  <property fmtid="{D5CDD505-2E9C-101B-9397-08002B2CF9AE}" pid="4" name="LastSaved">
    <vt:filetime>2020-12-04T00:00:00Z</vt:filetime>
  </property>
</Properties>
</file>